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35"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iCs/>
          <w:i/>
        </w:rPr>
        <w:t xml:space="preserve">Agree, but we’re only changing the one variable at a time. Just need to make this clear.</w:t>
      </w:r>
    </w:p>
    <w:p>
      <w:pPr>
        <w:pStyle w:val="BodyText"/>
      </w:pPr>
      <w:r>
        <w:t xml:space="preserve">L219, repetition with L 216</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t xml:space="preserve">L 322 consider homogenizing the photosynthetic capacity (AA) with the other notations in Table 2.</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3"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hyperlink r:id="rId30">
        <w:r>
          <w:rPr>
            <w:rStyle w:val="Hyperlink"/>
            <w:iCs/>
            <w:i/>
          </w:rPr>
          <w:t xml:space="preserve">issue #91</w:t>
        </w:r>
      </w:hyperlink>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hyperlink r:id="rId31">
        <w:r>
          <w:rPr>
            <w:rStyle w:val="Hyperlink"/>
            <w:iCs/>
            <w:i/>
          </w:rPr>
          <w:t xml:space="preserve">issue #90</w:t>
        </w:r>
      </w:hyperlink>
    </w:p>
    <w:bookmarkStart w:id="32"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t xml:space="preserve">Figure 3: Variables in the inset table need to be stated. I can guess what they are, but this should be explicit.</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iCs/>
          <w:i/>
        </w:rPr>
        <w:t xml:space="preserve">Important point that needs to be addressed.</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iCs/>
          <w:i/>
        </w:rPr>
        <w:t xml:space="preserve">This requires rewording to clarify that we’re not discussing intra-individual differences.</w:t>
      </w:r>
    </w:p>
    <w:p>
      <w:r>
        <w:br w:type="page"/>
      </w:r>
    </w:p>
    <w:bookmarkEnd w:id="32"/>
    <w:bookmarkEnd w:id="33"/>
    <w:bookmarkStart w:id="34" w:name="references"/>
    <w:p>
      <w:pPr>
        <w:pStyle w:val="Heading2"/>
      </w:pPr>
      <w:r>
        <w:t xml:space="preserve">Referen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31" Target="https://github.com/EcoClimLab/vertical-thermal-review/issues/90" TargetMode="External" /><Relationship Type="http://schemas.openxmlformats.org/officeDocument/2006/relationships/hyperlink" Id="rId30" Target="https://github.com/EcoClimLab/vertical-thermal-review/issues/91"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31" Target="https://github.com/EcoClimLab/vertical-thermal-review/issues/90" TargetMode="External" /><Relationship Type="http://schemas.openxmlformats.org/officeDocument/2006/relationships/hyperlink" Id="rId30" Target="https://github.com/EcoClimLab/vertical-thermal-review/issues/91"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6T14:33:04Z</dcterms:created>
  <dcterms:modified xsi:type="dcterms:W3CDTF">2022-01-06T14: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